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331E4" w14:textId="77777777" w:rsidR="006A6EF9" w:rsidRPr="00243A89" w:rsidRDefault="006A6EF9" w:rsidP="006A6EF9">
      <w:pPr>
        <w:rPr>
          <w:rFonts w:ascii="Arial" w:eastAsia="Calibri" w:hAnsi="Arial" w:cs="Arial"/>
          <w:b/>
          <w:sz w:val="28"/>
          <w:szCs w:val="28"/>
          <w:lang w:bidi="en-US"/>
        </w:rPr>
      </w:pPr>
      <w:r w:rsidRPr="00243A89">
        <w:rPr>
          <w:rFonts w:ascii="Arial" w:eastAsia="Calibri" w:hAnsi="Arial" w:cs="Arial"/>
          <w:b/>
          <w:sz w:val="28"/>
          <w:szCs w:val="28"/>
          <w:lang w:bidi="en-US"/>
        </w:rPr>
        <w:t>Memorandum</w:t>
      </w:r>
    </w:p>
    <w:p w14:paraId="29BDDBDC" w14:textId="1F53C04A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ate: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proofErr w:type="gramStart"/>
      <w:r w:rsidR="00333B05" w:rsidRPr="00243A89">
        <w:rPr>
          <w:rFonts w:ascii="Arial" w:eastAsia="Calibri" w:hAnsi="Arial" w:cs="Arial"/>
          <w:sz w:val="20"/>
          <w:szCs w:val="20"/>
          <w:lang w:bidi="en-US"/>
        </w:rPr>
        <w:t>October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xx,</w:t>
      </w:r>
      <w:proofErr w:type="gramEnd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5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</w:p>
    <w:p w14:paraId="73A84D34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</w:p>
    <w:p w14:paraId="1AA6AC45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To</w:t>
      </w:r>
      <w:proofErr w:type="gramStart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: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Department</w:t>
      </w:r>
      <w:proofErr w:type="gramEnd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of Finance</w:t>
      </w:r>
    </w:p>
    <w:p w14:paraId="072B8798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John Smith, Finance Budget Analyst</w:t>
      </w:r>
    </w:p>
    <w:p w14:paraId="2BFD925C" w14:textId="77777777" w:rsidR="006A6EF9" w:rsidRPr="00243A89" w:rsidRDefault="006A6EF9" w:rsidP="006A6EF9">
      <w:pPr>
        <w:spacing w:after="0" w:line="240" w:lineRule="auto"/>
        <w:ind w:left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Unit Name                                                                        </w:t>
      </w:r>
    </w:p>
    <w:p w14:paraId="39E4997B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915 L Street</w:t>
      </w:r>
    </w:p>
    <w:p w14:paraId="11E0D728" w14:textId="77777777" w:rsidR="006A6EF9" w:rsidRPr="00243A89" w:rsidRDefault="006A6EF9" w:rsidP="006A6EF9">
      <w:pPr>
        <w:tabs>
          <w:tab w:val="left" w:pos="720"/>
        </w:tabs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Sacramento, CA  95814</w:t>
      </w:r>
    </w:p>
    <w:p w14:paraId="79AADA57" w14:textId="77777777" w:rsidR="006A6EF9" w:rsidRPr="00243A89" w:rsidRDefault="006A6EF9" w:rsidP="006A6EF9">
      <w:pPr>
        <w:tabs>
          <w:tab w:val="left" w:pos="360"/>
        </w:tabs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</w:p>
    <w:p w14:paraId="2A874061" w14:textId="77777777" w:rsidR="006A6EF9" w:rsidRPr="00243A89" w:rsidRDefault="006A6EF9" w:rsidP="006A6EF9">
      <w:pPr>
        <w:tabs>
          <w:tab w:val="left" w:pos="1080"/>
        </w:tabs>
        <w:spacing w:after="0" w:line="240" w:lineRule="auto"/>
        <w:ind w:left="1440" w:hanging="1440"/>
        <w:outlineLvl w:val="0"/>
        <w:rPr>
          <w:rFonts w:ascii="Arial" w:eastAsia="Calibri" w:hAnsi="Arial" w:cs="Arial"/>
          <w:b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From</w:t>
      </w:r>
      <w:proofErr w:type="gramStart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: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>Department</w:t>
      </w:r>
      <w:proofErr w:type="gramEnd"/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 xml:space="preserve"> Name (Org Number)</w:t>
      </w:r>
    </w:p>
    <w:p w14:paraId="21BD9DFC" w14:textId="77777777" w:rsidR="006A6EF9" w:rsidRPr="00243A89" w:rsidRDefault="006A6EF9" w:rsidP="006A6EF9">
      <w:pPr>
        <w:tabs>
          <w:tab w:val="left" w:pos="1080"/>
        </w:tabs>
        <w:spacing w:after="0" w:line="240" w:lineRule="auto"/>
        <w:ind w:left="1440" w:hanging="144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ab/>
        <w:t>Prepared by: Department Name (Org Number)</w:t>
      </w:r>
    </w:p>
    <w:p w14:paraId="026290BC" w14:textId="77777777" w:rsidR="006A6EF9" w:rsidRPr="00243A89" w:rsidRDefault="006A6EF9" w:rsidP="006A6EF9">
      <w:pPr>
        <w:spacing w:after="0" w:line="240" w:lineRule="auto"/>
        <w:ind w:left="1080" w:hanging="108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111 Oak Street</w:t>
      </w:r>
    </w:p>
    <w:p w14:paraId="1A573B04" w14:textId="77777777" w:rsidR="006A6EF9" w:rsidRPr="00243A89" w:rsidRDefault="006A6EF9" w:rsidP="006A6EF9">
      <w:pPr>
        <w:tabs>
          <w:tab w:val="left" w:pos="720"/>
          <w:tab w:val="left" w:pos="1080"/>
        </w:tabs>
        <w:spacing w:after="0" w:line="240" w:lineRule="auto"/>
        <w:ind w:left="1440" w:hanging="144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Sacramento, CA  95814</w:t>
      </w:r>
    </w:p>
    <w:p w14:paraId="1F7FBD35" w14:textId="77777777" w:rsidR="006A6EF9" w:rsidRPr="00243A89" w:rsidRDefault="006A6EF9" w:rsidP="006A6EF9">
      <w:pPr>
        <w:spacing w:after="0" w:line="240" w:lineRule="auto"/>
        <w:ind w:left="1080" w:hanging="108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Name, Title, email address</w:t>
      </w:r>
    </w:p>
    <w:p w14:paraId="028A5FF1" w14:textId="77777777" w:rsidR="006A6EF9" w:rsidRPr="00243A89" w:rsidRDefault="006A6EF9" w:rsidP="006A6EF9">
      <w:pPr>
        <w:spacing w:after="0" w:line="240" w:lineRule="auto"/>
        <w:ind w:left="1080" w:hanging="108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</w:p>
    <w:p w14:paraId="118F512F" w14:textId="72908AF3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Subject</w:t>
      </w:r>
      <w:proofErr w:type="gramStart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: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FUND</w:t>
      </w:r>
      <w:proofErr w:type="gramEnd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  <w:r w:rsidR="00650493" w:rsidRPr="00243A89">
        <w:rPr>
          <w:rFonts w:ascii="Arial" w:eastAsia="Calibri" w:hAnsi="Arial" w:cs="Arial"/>
          <w:sz w:val="20"/>
          <w:szCs w:val="20"/>
          <w:lang w:bidi="en-US"/>
        </w:rPr>
        <w:t xml:space="preserve">BALANCE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>RECONCILIATION PACKET FOR 20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</w:t>
      </w:r>
      <w:r w:rsidR="002E396C">
        <w:rPr>
          <w:rFonts w:ascii="Arial" w:eastAsia="Calibri" w:hAnsi="Arial" w:cs="Arial"/>
          <w:sz w:val="20"/>
          <w:szCs w:val="20"/>
          <w:lang w:bidi="en-US"/>
        </w:rPr>
        <w:t>6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-2</w:t>
      </w:r>
      <w:r w:rsidR="002E396C">
        <w:rPr>
          <w:rFonts w:ascii="Arial" w:eastAsia="Calibri" w:hAnsi="Arial" w:cs="Arial"/>
          <w:sz w:val="20"/>
          <w:szCs w:val="20"/>
          <w:lang w:bidi="en-US"/>
        </w:rPr>
        <w:t>7</w:t>
      </w:r>
      <w:r w:rsidR="00D77E4F"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GOVERNOR’S BUDGET </w:t>
      </w:r>
    </w:p>
    <w:p w14:paraId="422A2722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(PAST YEAR PORTION)</w:t>
      </w:r>
    </w:p>
    <w:p w14:paraId="662C1087" w14:textId="77777777" w:rsidR="006A6EF9" w:rsidRPr="00243A89" w:rsidRDefault="006A6EF9" w:rsidP="006A6EF9">
      <w:pPr>
        <w:tabs>
          <w:tab w:val="left" w:pos="720"/>
        </w:tabs>
        <w:spacing w:after="0" w:line="240" w:lineRule="auto"/>
        <w:ind w:left="720"/>
        <w:rPr>
          <w:rFonts w:ascii="Arial" w:eastAsia="Calibri" w:hAnsi="Arial" w:cs="Arial"/>
          <w:sz w:val="20"/>
          <w:szCs w:val="20"/>
          <w:lang w:bidi="en-US"/>
        </w:rPr>
      </w:pPr>
    </w:p>
    <w:p w14:paraId="4382E854" w14:textId="1C5B1D8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The following documents for the preparation of the past </w:t>
      </w:r>
      <w:proofErr w:type="gramStart"/>
      <w:r w:rsidRPr="00243A89">
        <w:rPr>
          <w:rFonts w:ascii="Arial" w:eastAsia="Calibri" w:hAnsi="Arial" w:cs="Arial"/>
          <w:sz w:val="20"/>
          <w:szCs w:val="20"/>
          <w:lang w:bidi="en-US"/>
        </w:rPr>
        <w:t>year</w:t>
      </w:r>
      <w:proofErr w:type="gramEnd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portion of the 20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6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-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7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Governor’s Budget are enclosed: </w:t>
      </w:r>
    </w:p>
    <w:p w14:paraId="1017BDD4" w14:textId="77777777" w:rsidR="006A6EF9" w:rsidRPr="00243A89" w:rsidRDefault="006A6EF9" w:rsidP="006A6EF9">
      <w:pPr>
        <w:spacing w:after="0" w:line="240" w:lineRule="auto"/>
        <w:ind w:left="720"/>
        <w:rPr>
          <w:rFonts w:ascii="Arial" w:eastAsia="Calibri" w:hAnsi="Arial" w:cs="Arial"/>
          <w:sz w:val="20"/>
          <w:szCs w:val="20"/>
          <w:lang w:bidi="en-US"/>
        </w:rPr>
      </w:pPr>
    </w:p>
    <w:p w14:paraId="79DA2349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b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>FUND NAME (FUND NUMBER)</w:t>
      </w:r>
    </w:p>
    <w:p w14:paraId="4088AD57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b/>
          <w:sz w:val="20"/>
          <w:szCs w:val="20"/>
          <w:u w:val="single"/>
          <w:lang w:bidi="en-US"/>
        </w:rPr>
      </w:pPr>
    </w:p>
    <w:p w14:paraId="566ECC54" w14:textId="77777777" w:rsidR="006A6EF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or Non-Shared Funds: </w:t>
      </w:r>
    </w:p>
    <w:p w14:paraId="73A197AA" w14:textId="515B2A24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A copy of this cover memo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19445D34" w14:textId="6765686F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F-117, Certification of Past and Prior Year Information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</w:p>
    <w:p w14:paraId="6EB864E3" w14:textId="3AF43DBF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>
        <w:rPr>
          <w:rFonts w:ascii="Arial" w:eastAsia="Calibri" w:hAnsi="Arial" w:cs="Arial"/>
          <w:sz w:val="20"/>
          <w:szCs w:val="20"/>
          <w:lang w:bidi="en-US"/>
        </w:rPr>
        <w:t xml:space="preserve">DF-303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etailed Fund Balance </w:t>
      </w:r>
      <w:r>
        <w:rPr>
          <w:rFonts w:ascii="Arial" w:eastAsia="Calibri" w:hAnsi="Arial" w:cs="Arial"/>
          <w:sz w:val="20"/>
          <w:szCs w:val="20"/>
          <w:lang w:bidi="en-US"/>
        </w:rPr>
        <w:t xml:space="preserve">Report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5</w:t>
      </w:r>
      <w:r w:rsidR="00357E41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33033FDE" w14:textId="101E4AF4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Supporting year-end financial reports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5</w:t>
      </w:r>
      <w:r w:rsidR="00150B5A">
        <w:rPr>
          <w:rFonts w:ascii="Arial" w:eastAsia="Calibri" w:hAnsi="Arial" w:cs="Arial"/>
          <w:sz w:val="20"/>
          <w:szCs w:val="20"/>
          <w:lang w:bidi="en-US"/>
        </w:rPr>
        <w:t xml:space="preserve">.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>Data has been clearly annotated to the DF-303 Detailed Fund Balance Report.</w:t>
      </w:r>
    </w:p>
    <w:p w14:paraId="1EB5F49A" w14:textId="77777777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Fund Condition Statement (past year portion)</w:t>
      </w:r>
      <w:r w:rsidR="007C0CD1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45758053" w14:textId="56FC4301" w:rsidR="00243A89" w:rsidRPr="00243A89" w:rsidRDefault="00243A89" w:rsidP="007C0CD1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Hyperion Past Year Reports showing Hyperion entries result in expenditures and revenues matching DF-303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47C8DBD3" w14:textId="77777777" w:rsidR="006A6EF9" w:rsidRPr="00243A89" w:rsidRDefault="006A6EF9" w:rsidP="006A6EF9">
      <w:p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</w:p>
    <w:p w14:paraId="7FA6082A" w14:textId="77777777" w:rsidR="006A6EF9" w:rsidRPr="00243A89" w:rsidRDefault="006A6EF9" w:rsidP="006A6EF9">
      <w:p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or Shared Funds: </w:t>
      </w:r>
    </w:p>
    <w:p w14:paraId="1F941D49" w14:textId="1CD32C0F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A copy of this cover memo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10342DE6" w14:textId="094CC65F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F-117, Certification of Past and Prior Year Information (for fund administrator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3CD182C2" w14:textId="5E66E812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Consolidated Detailed Fund Balance Worksheet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5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4C921AC7" w14:textId="206AA4B1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F-117, Certification of Past and Prior Year Information (for fund users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1C1A1704" w14:textId="39191215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F-303 Detailed Fund Balance Report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5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(for fund users and fund administrator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2FF1BC50" w14:textId="0217A1AC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Supporting year-end financial reports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8878F6">
        <w:rPr>
          <w:rFonts w:ascii="Arial" w:eastAsia="Calibri" w:hAnsi="Arial" w:cs="Arial"/>
          <w:sz w:val="20"/>
          <w:szCs w:val="20"/>
          <w:lang w:bidi="en-US"/>
        </w:rPr>
        <w:t>5</w:t>
      </w:r>
      <w:r w:rsidR="00150B5A">
        <w:rPr>
          <w:rFonts w:ascii="Arial" w:eastAsia="Calibri" w:hAnsi="Arial" w:cs="Arial"/>
          <w:sz w:val="20"/>
          <w:szCs w:val="20"/>
          <w:lang w:bidi="en-US"/>
        </w:rPr>
        <w:t xml:space="preserve">.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ata has been </w:t>
      </w:r>
      <w:r w:rsidR="00333B05" w:rsidRPr="00243A89">
        <w:rPr>
          <w:rFonts w:ascii="Arial" w:eastAsia="Calibri" w:hAnsi="Arial" w:cs="Arial"/>
          <w:sz w:val="20"/>
          <w:szCs w:val="20"/>
          <w:lang w:bidi="en-US"/>
        </w:rPr>
        <w:t>clearly annotated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to the DF-303 Detailed Fund Balance Report.</w:t>
      </w:r>
    </w:p>
    <w:p w14:paraId="67D203F4" w14:textId="2C5B48A4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Fund Condition Statement (past year portion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7EEE9EFF" w14:textId="77777777" w:rsidR="006A6EF9" w:rsidRPr="00243A89" w:rsidRDefault="006A6EF9" w:rsidP="006A6EF9">
      <w:pPr>
        <w:tabs>
          <w:tab w:val="left" w:pos="-360"/>
          <w:tab w:val="left" w:pos="1440"/>
        </w:tabs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</w:p>
    <w:p w14:paraId="2356AA67" w14:textId="77777777" w:rsidR="006A6EF9" w:rsidRPr="00243A89" w:rsidRDefault="006A6EF9" w:rsidP="006A6EF9">
      <w:pPr>
        <w:tabs>
          <w:tab w:val="left" w:pos="-360"/>
          <w:tab w:val="left" w:pos="1440"/>
        </w:tabs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Contact Person</w:t>
      </w:r>
      <w:proofErr w:type="gramStart"/>
      <w:r w:rsidRPr="00243A89">
        <w:rPr>
          <w:rFonts w:ascii="Arial" w:eastAsia="Calibri" w:hAnsi="Arial" w:cs="Arial"/>
          <w:sz w:val="20"/>
          <w:szCs w:val="20"/>
          <w:lang w:bidi="en-US"/>
        </w:rPr>
        <w:t>:  Susan</w:t>
      </w:r>
      <w:proofErr w:type="gramEnd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Smith</w:t>
      </w:r>
    </w:p>
    <w:p w14:paraId="4ED3FE5E" w14:textId="77777777" w:rsidR="006A6EF9" w:rsidRPr="00243A89" w:rsidRDefault="006A6EF9" w:rsidP="006A6EF9">
      <w:p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Phone No.: (916) 445-3434, Extension 1111</w:t>
      </w:r>
    </w:p>
    <w:p w14:paraId="35D24AE5" w14:textId="703C65C2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color w:val="0000FF"/>
          <w:sz w:val="20"/>
          <w:szCs w:val="20"/>
          <w:u w:val="single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Email: </w:t>
      </w:r>
      <w:hyperlink r:id="rId11" w:history="1">
        <w:r w:rsidR="00A72EBF">
          <w:rPr>
            <w:rStyle w:val="Hyperlink"/>
            <w:rFonts w:ascii="Arial" w:eastAsia="Calibri" w:hAnsi="Arial" w:cs="Arial"/>
            <w:sz w:val="20"/>
            <w:szCs w:val="20"/>
            <w:lang w:bidi="en-US"/>
          </w:rPr>
          <w:t>Susan.Smith@daq.ca.</w:t>
        </w:r>
        <w:r w:rsidRPr="00243A89">
          <w:rPr>
            <w:rStyle w:val="Hyperlink"/>
            <w:rFonts w:ascii="Arial" w:eastAsia="Calibri" w:hAnsi="Arial" w:cs="Arial"/>
            <w:sz w:val="20"/>
            <w:szCs w:val="20"/>
            <w:lang w:bidi="en-US"/>
          </w:rPr>
          <w:t>gov</w:t>
        </w:r>
      </w:hyperlink>
    </w:p>
    <w:p w14:paraId="5F8FF880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color w:val="0000FF"/>
          <w:sz w:val="20"/>
          <w:szCs w:val="20"/>
          <w:u w:val="single"/>
          <w:lang w:bidi="en-US"/>
        </w:rPr>
      </w:pPr>
    </w:p>
    <w:p w14:paraId="313D2104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_________________________________</w:t>
      </w:r>
    </w:p>
    <w:p w14:paraId="11285A1E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Signature of Department Head or Designee</w:t>
      </w:r>
    </w:p>
    <w:p w14:paraId="5415E533" w14:textId="77777777" w:rsidR="00EF4D30" w:rsidRPr="00F150E1" w:rsidRDefault="00167383" w:rsidP="002D08F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esignee may be delegated down one level, such as Chief Deputy Director, only</w:t>
      </w:r>
      <w:r w:rsidR="00F150E1">
        <w:rPr>
          <w:rFonts w:ascii="Arial" w:hAnsi="Arial" w:cs="Arial"/>
          <w:sz w:val="20"/>
          <w:szCs w:val="20"/>
        </w:rPr>
        <w:tab/>
      </w:r>
    </w:p>
    <w:sectPr w:rsidR="00EF4D30" w:rsidRPr="00F150E1" w:rsidSect="006D44DB">
      <w:headerReference w:type="default" r:id="rId12"/>
      <w:footerReference w:type="default" r:id="rId13"/>
      <w:pgSz w:w="12240" w:h="15840" w:code="1"/>
      <w:pgMar w:top="1008" w:right="1008" w:bottom="432" w:left="172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4A7FE" w14:textId="77777777" w:rsidR="009A1F8C" w:rsidRDefault="009A1F8C" w:rsidP="00BC6B69">
      <w:pPr>
        <w:spacing w:after="0" w:line="240" w:lineRule="auto"/>
      </w:pPr>
      <w:r>
        <w:separator/>
      </w:r>
    </w:p>
  </w:endnote>
  <w:endnote w:type="continuationSeparator" w:id="0">
    <w:p w14:paraId="673D3157" w14:textId="77777777" w:rsidR="009A1F8C" w:rsidRDefault="009A1F8C" w:rsidP="00BC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262C2" w14:textId="77777777" w:rsidR="00370325" w:rsidRDefault="00370325" w:rsidP="00450B8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6453F" w14:textId="77777777" w:rsidR="009A1F8C" w:rsidRDefault="009A1F8C" w:rsidP="00BC6B69">
      <w:pPr>
        <w:spacing w:after="0" w:line="240" w:lineRule="auto"/>
      </w:pPr>
      <w:r>
        <w:separator/>
      </w:r>
    </w:p>
  </w:footnote>
  <w:footnote w:type="continuationSeparator" w:id="0">
    <w:p w14:paraId="5095A424" w14:textId="77777777" w:rsidR="009A1F8C" w:rsidRDefault="009A1F8C" w:rsidP="00BC6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8234D" w14:textId="27F22121" w:rsidR="00370325" w:rsidRPr="00367692" w:rsidRDefault="00370325" w:rsidP="00367692">
    <w:pPr>
      <w:spacing w:before="61" w:line="368" w:lineRule="exact"/>
      <w:ind w:right="4711"/>
      <w:rPr>
        <w:rFonts w:ascii="Arial" w:eastAsia="Arial" w:hAnsi="Arial" w:cs="Arial"/>
        <w:color w:val="17365D"/>
        <w:w w:val="99"/>
        <w:sz w:val="28"/>
        <w:szCs w:val="28"/>
        <w:lang w:bidi="en-US"/>
      </w:rPr>
    </w:pPr>
    <w:r w:rsidRPr="005F654F">
      <w:rPr>
        <w:rFonts w:ascii="Arial" w:eastAsia="Arial" w:hAnsi="Arial" w:cs="Arial"/>
        <w:color w:val="17365D"/>
        <w:spacing w:val="4"/>
        <w:sz w:val="28"/>
        <w:szCs w:val="28"/>
        <w:lang w:bidi="en-US"/>
      </w:rPr>
      <w:t>General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B1E"/>
    <w:multiLevelType w:val="hybridMultilevel"/>
    <w:tmpl w:val="609258D4"/>
    <w:lvl w:ilvl="0" w:tplc="39BE8AC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0E7F7D"/>
    <w:multiLevelType w:val="multilevel"/>
    <w:tmpl w:val="7BBEA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F52A01"/>
    <w:multiLevelType w:val="hybridMultilevel"/>
    <w:tmpl w:val="5C2EACA8"/>
    <w:lvl w:ilvl="0" w:tplc="E48679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E1B00"/>
    <w:multiLevelType w:val="hybridMultilevel"/>
    <w:tmpl w:val="CA70E76E"/>
    <w:lvl w:ilvl="0" w:tplc="F81E5DB2">
      <w:start w:val="1"/>
      <w:numFmt w:val="upperLetter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B70308"/>
    <w:multiLevelType w:val="multilevel"/>
    <w:tmpl w:val="EECC8A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E45C88"/>
    <w:multiLevelType w:val="hybridMultilevel"/>
    <w:tmpl w:val="1B92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953F7"/>
    <w:multiLevelType w:val="hybridMultilevel"/>
    <w:tmpl w:val="734A7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A3CC4"/>
    <w:multiLevelType w:val="multilevel"/>
    <w:tmpl w:val="B172199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18D7559"/>
    <w:multiLevelType w:val="hybridMultilevel"/>
    <w:tmpl w:val="BE38E66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B472EE"/>
    <w:multiLevelType w:val="hybridMultilevel"/>
    <w:tmpl w:val="CE02E0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14512A"/>
    <w:multiLevelType w:val="hybridMultilevel"/>
    <w:tmpl w:val="8D7C6E24"/>
    <w:lvl w:ilvl="0" w:tplc="0248EB7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C16483"/>
    <w:multiLevelType w:val="hybridMultilevel"/>
    <w:tmpl w:val="5D423262"/>
    <w:lvl w:ilvl="0" w:tplc="6A28F6C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711FA"/>
    <w:multiLevelType w:val="hybridMultilevel"/>
    <w:tmpl w:val="E91EC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3792D"/>
    <w:multiLevelType w:val="hybridMultilevel"/>
    <w:tmpl w:val="9BACA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66054A"/>
    <w:multiLevelType w:val="hybridMultilevel"/>
    <w:tmpl w:val="18F2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E1D9D"/>
    <w:multiLevelType w:val="hybridMultilevel"/>
    <w:tmpl w:val="376A5832"/>
    <w:lvl w:ilvl="0" w:tplc="A6D029CE"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52D1D"/>
    <w:multiLevelType w:val="hybridMultilevel"/>
    <w:tmpl w:val="F4CE1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E4E08"/>
    <w:multiLevelType w:val="hybridMultilevel"/>
    <w:tmpl w:val="FDD46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E1798"/>
    <w:multiLevelType w:val="hybridMultilevel"/>
    <w:tmpl w:val="9BACA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55C40"/>
    <w:multiLevelType w:val="hybridMultilevel"/>
    <w:tmpl w:val="52503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335369"/>
    <w:multiLevelType w:val="hybridMultilevel"/>
    <w:tmpl w:val="96D4CAAA"/>
    <w:lvl w:ilvl="0" w:tplc="42668E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57453"/>
    <w:multiLevelType w:val="hybridMultilevel"/>
    <w:tmpl w:val="505C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D56D75"/>
    <w:multiLevelType w:val="hybridMultilevel"/>
    <w:tmpl w:val="C2F00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120D16"/>
    <w:multiLevelType w:val="multilevel"/>
    <w:tmpl w:val="86E0AE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6EB3447"/>
    <w:multiLevelType w:val="hybridMultilevel"/>
    <w:tmpl w:val="8572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1688A"/>
    <w:multiLevelType w:val="hybridMultilevel"/>
    <w:tmpl w:val="0E96FB0E"/>
    <w:lvl w:ilvl="0" w:tplc="55B452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4B7A73"/>
    <w:multiLevelType w:val="hybridMultilevel"/>
    <w:tmpl w:val="AD2E6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75967"/>
    <w:multiLevelType w:val="hybridMultilevel"/>
    <w:tmpl w:val="06F2E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2D7519"/>
    <w:multiLevelType w:val="hybridMultilevel"/>
    <w:tmpl w:val="46F0CB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A96388"/>
    <w:multiLevelType w:val="hybridMultilevel"/>
    <w:tmpl w:val="B7C80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A92B54"/>
    <w:multiLevelType w:val="hybridMultilevel"/>
    <w:tmpl w:val="0C38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8E1EEF"/>
    <w:multiLevelType w:val="hybridMultilevel"/>
    <w:tmpl w:val="E3D4F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9213E"/>
    <w:multiLevelType w:val="hybridMultilevel"/>
    <w:tmpl w:val="4B624146"/>
    <w:lvl w:ilvl="0" w:tplc="81B68C5C">
      <w:start w:val="1"/>
      <w:numFmt w:val="decimal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E045687"/>
    <w:multiLevelType w:val="hybridMultilevel"/>
    <w:tmpl w:val="5E2AD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C7C3A"/>
    <w:multiLevelType w:val="hybridMultilevel"/>
    <w:tmpl w:val="4636DF12"/>
    <w:lvl w:ilvl="0" w:tplc="826494C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77A66A8"/>
    <w:multiLevelType w:val="hybridMultilevel"/>
    <w:tmpl w:val="6AE09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E58E9"/>
    <w:multiLevelType w:val="hybridMultilevel"/>
    <w:tmpl w:val="74C6696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24467457">
    <w:abstractNumId w:val="3"/>
  </w:num>
  <w:num w:numId="2" w16cid:durableId="622426540">
    <w:abstractNumId w:val="16"/>
  </w:num>
  <w:num w:numId="3" w16cid:durableId="788554207">
    <w:abstractNumId w:val="19"/>
  </w:num>
  <w:num w:numId="4" w16cid:durableId="1777285512">
    <w:abstractNumId w:val="24"/>
  </w:num>
  <w:num w:numId="5" w16cid:durableId="167915780">
    <w:abstractNumId w:val="34"/>
  </w:num>
  <w:num w:numId="6" w16cid:durableId="1148473043">
    <w:abstractNumId w:val="10"/>
  </w:num>
  <w:num w:numId="7" w16cid:durableId="243340463">
    <w:abstractNumId w:val="20"/>
  </w:num>
  <w:num w:numId="8" w16cid:durableId="1939603964">
    <w:abstractNumId w:val="2"/>
  </w:num>
  <w:num w:numId="9" w16cid:durableId="259605584">
    <w:abstractNumId w:val="11"/>
  </w:num>
  <w:num w:numId="10" w16cid:durableId="1936858192">
    <w:abstractNumId w:val="25"/>
  </w:num>
  <w:num w:numId="11" w16cid:durableId="1687292598">
    <w:abstractNumId w:val="32"/>
  </w:num>
  <w:num w:numId="12" w16cid:durableId="1628589525">
    <w:abstractNumId w:val="0"/>
  </w:num>
  <w:num w:numId="13" w16cid:durableId="237987153">
    <w:abstractNumId w:val="36"/>
  </w:num>
  <w:num w:numId="14" w16cid:durableId="733625621">
    <w:abstractNumId w:val="5"/>
  </w:num>
  <w:num w:numId="15" w16cid:durableId="790898954">
    <w:abstractNumId w:val="9"/>
  </w:num>
  <w:num w:numId="16" w16cid:durableId="751050933">
    <w:abstractNumId w:val="6"/>
  </w:num>
  <w:num w:numId="17" w16cid:durableId="1817336884">
    <w:abstractNumId w:val="22"/>
  </w:num>
  <w:num w:numId="18" w16cid:durableId="335034032">
    <w:abstractNumId w:val="23"/>
  </w:num>
  <w:num w:numId="19" w16cid:durableId="189420461">
    <w:abstractNumId w:val="17"/>
  </w:num>
  <w:num w:numId="20" w16cid:durableId="1913470027">
    <w:abstractNumId w:val="8"/>
  </w:num>
  <w:num w:numId="21" w16cid:durableId="2075933985">
    <w:abstractNumId w:val="31"/>
  </w:num>
  <w:num w:numId="22" w16cid:durableId="472329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65979919">
    <w:abstractNumId w:val="27"/>
  </w:num>
  <w:num w:numId="24" w16cid:durableId="874729675">
    <w:abstractNumId w:val="21"/>
  </w:num>
  <w:num w:numId="25" w16cid:durableId="1202595740">
    <w:abstractNumId w:val="29"/>
  </w:num>
  <w:num w:numId="26" w16cid:durableId="2135244436">
    <w:abstractNumId w:val="35"/>
  </w:num>
  <w:num w:numId="27" w16cid:durableId="1678536965">
    <w:abstractNumId w:val="13"/>
  </w:num>
  <w:num w:numId="28" w16cid:durableId="262609961">
    <w:abstractNumId w:val="33"/>
  </w:num>
  <w:num w:numId="29" w16cid:durableId="620457949">
    <w:abstractNumId w:val="12"/>
  </w:num>
  <w:num w:numId="30" w16cid:durableId="1067806868">
    <w:abstractNumId w:val="18"/>
  </w:num>
  <w:num w:numId="31" w16cid:durableId="1193029109">
    <w:abstractNumId w:val="4"/>
  </w:num>
  <w:num w:numId="32" w16cid:durableId="440878522">
    <w:abstractNumId w:val="7"/>
  </w:num>
  <w:num w:numId="33" w16cid:durableId="1722750517">
    <w:abstractNumId w:val="28"/>
  </w:num>
  <w:num w:numId="34" w16cid:durableId="1181628553">
    <w:abstractNumId w:val="26"/>
  </w:num>
  <w:num w:numId="35" w16cid:durableId="1422292218">
    <w:abstractNumId w:val="30"/>
  </w:num>
  <w:num w:numId="36" w16cid:durableId="95367235">
    <w:abstractNumId w:val="14"/>
  </w:num>
  <w:num w:numId="37" w16cid:durableId="4944959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DC2NDI0MDExNzVT0lEKTi0uzszPAykwNKoFAI4rZngtAAAA"/>
  </w:docVars>
  <w:rsids>
    <w:rsidRoot w:val="00E41AD6"/>
    <w:rsid w:val="00001BCE"/>
    <w:rsid w:val="000043FE"/>
    <w:rsid w:val="00014C0F"/>
    <w:rsid w:val="000245C3"/>
    <w:rsid w:val="000264FA"/>
    <w:rsid w:val="0003001D"/>
    <w:rsid w:val="000304F3"/>
    <w:rsid w:val="00034DC4"/>
    <w:rsid w:val="00043367"/>
    <w:rsid w:val="00044B2B"/>
    <w:rsid w:val="00046205"/>
    <w:rsid w:val="00051DB8"/>
    <w:rsid w:val="000550E7"/>
    <w:rsid w:val="000553EC"/>
    <w:rsid w:val="00057D3F"/>
    <w:rsid w:val="000632A2"/>
    <w:rsid w:val="00070BA3"/>
    <w:rsid w:val="00077D34"/>
    <w:rsid w:val="000900E3"/>
    <w:rsid w:val="000932F8"/>
    <w:rsid w:val="00096F32"/>
    <w:rsid w:val="000B1203"/>
    <w:rsid w:val="000B3D5A"/>
    <w:rsid w:val="000B473C"/>
    <w:rsid w:val="000B7BF0"/>
    <w:rsid w:val="000C2822"/>
    <w:rsid w:val="000C2E85"/>
    <w:rsid w:val="000C3464"/>
    <w:rsid w:val="000C4341"/>
    <w:rsid w:val="000C5D21"/>
    <w:rsid w:val="000C6C3A"/>
    <w:rsid w:val="000C7C83"/>
    <w:rsid w:val="000D0C33"/>
    <w:rsid w:val="000D0D80"/>
    <w:rsid w:val="000D1089"/>
    <w:rsid w:val="000D179D"/>
    <w:rsid w:val="000D2082"/>
    <w:rsid w:val="000D3FED"/>
    <w:rsid w:val="000D4459"/>
    <w:rsid w:val="000D6D61"/>
    <w:rsid w:val="000D7C08"/>
    <w:rsid w:val="000E19D7"/>
    <w:rsid w:val="000E4476"/>
    <w:rsid w:val="000E623A"/>
    <w:rsid w:val="000F02F4"/>
    <w:rsid w:val="000F0747"/>
    <w:rsid w:val="000F3FB4"/>
    <w:rsid w:val="001036FF"/>
    <w:rsid w:val="00105494"/>
    <w:rsid w:val="00111FCF"/>
    <w:rsid w:val="001176DF"/>
    <w:rsid w:val="00122BCA"/>
    <w:rsid w:val="00123B26"/>
    <w:rsid w:val="001243F0"/>
    <w:rsid w:val="001306C8"/>
    <w:rsid w:val="00131724"/>
    <w:rsid w:val="0013185F"/>
    <w:rsid w:val="00136DEA"/>
    <w:rsid w:val="001417D1"/>
    <w:rsid w:val="00150B4E"/>
    <w:rsid w:val="00150B5A"/>
    <w:rsid w:val="00153E5A"/>
    <w:rsid w:val="00157C40"/>
    <w:rsid w:val="001607A6"/>
    <w:rsid w:val="00167383"/>
    <w:rsid w:val="00170E38"/>
    <w:rsid w:val="001729B7"/>
    <w:rsid w:val="00172A79"/>
    <w:rsid w:val="00176A7A"/>
    <w:rsid w:val="00181CC1"/>
    <w:rsid w:val="0018224D"/>
    <w:rsid w:val="00187797"/>
    <w:rsid w:val="00191FC1"/>
    <w:rsid w:val="001959D6"/>
    <w:rsid w:val="00195B0D"/>
    <w:rsid w:val="001A0338"/>
    <w:rsid w:val="001A74AC"/>
    <w:rsid w:val="001B0696"/>
    <w:rsid w:val="001B2470"/>
    <w:rsid w:val="001B3703"/>
    <w:rsid w:val="001B5129"/>
    <w:rsid w:val="001B7B10"/>
    <w:rsid w:val="001C29F8"/>
    <w:rsid w:val="001C2AC2"/>
    <w:rsid w:val="001D4429"/>
    <w:rsid w:val="001D6D20"/>
    <w:rsid w:val="001E0E58"/>
    <w:rsid w:val="001E1044"/>
    <w:rsid w:val="001E1AB4"/>
    <w:rsid w:val="001E5F2F"/>
    <w:rsid w:val="001E7D5F"/>
    <w:rsid w:val="001F5D2E"/>
    <w:rsid w:val="00207473"/>
    <w:rsid w:val="00215078"/>
    <w:rsid w:val="00223B2A"/>
    <w:rsid w:val="00225960"/>
    <w:rsid w:val="00227ECD"/>
    <w:rsid w:val="0023123A"/>
    <w:rsid w:val="00236BED"/>
    <w:rsid w:val="002422D9"/>
    <w:rsid w:val="00243A89"/>
    <w:rsid w:val="00244F02"/>
    <w:rsid w:val="002466A1"/>
    <w:rsid w:val="0025166F"/>
    <w:rsid w:val="00256022"/>
    <w:rsid w:val="00260401"/>
    <w:rsid w:val="002628E4"/>
    <w:rsid w:val="00264D5D"/>
    <w:rsid w:val="00270E31"/>
    <w:rsid w:val="00270FEE"/>
    <w:rsid w:val="002716E6"/>
    <w:rsid w:val="002746C5"/>
    <w:rsid w:val="00284980"/>
    <w:rsid w:val="0028537C"/>
    <w:rsid w:val="00287CE8"/>
    <w:rsid w:val="0029133A"/>
    <w:rsid w:val="002A7C63"/>
    <w:rsid w:val="002B1712"/>
    <w:rsid w:val="002B31F4"/>
    <w:rsid w:val="002B67AB"/>
    <w:rsid w:val="002C0140"/>
    <w:rsid w:val="002C0E0C"/>
    <w:rsid w:val="002C28F5"/>
    <w:rsid w:val="002C2D9F"/>
    <w:rsid w:val="002C397A"/>
    <w:rsid w:val="002C5782"/>
    <w:rsid w:val="002D08FC"/>
    <w:rsid w:val="002D761C"/>
    <w:rsid w:val="002D7846"/>
    <w:rsid w:val="002E0E97"/>
    <w:rsid w:val="002E249F"/>
    <w:rsid w:val="002E3576"/>
    <w:rsid w:val="002E396C"/>
    <w:rsid w:val="002F48C7"/>
    <w:rsid w:val="002F5C45"/>
    <w:rsid w:val="002F6A7F"/>
    <w:rsid w:val="003017F1"/>
    <w:rsid w:val="00302242"/>
    <w:rsid w:val="00303B8C"/>
    <w:rsid w:val="00304BD6"/>
    <w:rsid w:val="00304E93"/>
    <w:rsid w:val="00304EC7"/>
    <w:rsid w:val="00311938"/>
    <w:rsid w:val="0031411B"/>
    <w:rsid w:val="00320AB2"/>
    <w:rsid w:val="0032197C"/>
    <w:rsid w:val="003222C0"/>
    <w:rsid w:val="00322E87"/>
    <w:rsid w:val="00324252"/>
    <w:rsid w:val="0032776E"/>
    <w:rsid w:val="00332F11"/>
    <w:rsid w:val="00333B05"/>
    <w:rsid w:val="00334987"/>
    <w:rsid w:val="00337C69"/>
    <w:rsid w:val="00350AEF"/>
    <w:rsid w:val="00353DDB"/>
    <w:rsid w:val="0035443C"/>
    <w:rsid w:val="00354EAC"/>
    <w:rsid w:val="00355C14"/>
    <w:rsid w:val="00356EDA"/>
    <w:rsid w:val="00357E41"/>
    <w:rsid w:val="00360C83"/>
    <w:rsid w:val="00367692"/>
    <w:rsid w:val="00370325"/>
    <w:rsid w:val="003709B7"/>
    <w:rsid w:val="00383E35"/>
    <w:rsid w:val="00384857"/>
    <w:rsid w:val="00387939"/>
    <w:rsid w:val="003904A7"/>
    <w:rsid w:val="0039104A"/>
    <w:rsid w:val="003A33C6"/>
    <w:rsid w:val="003A51CB"/>
    <w:rsid w:val="003B360C"/>
    <w:rsid w:val="003B5D2D"/>
    <w:rsid w:val="003D1A3C"/>
    <w:rsid w:val="003D1AC8"/>
    <w:rsid w:val="003D20DB"/>
    <w:rsid w:val="003D369D"/>
    <w:rsid w:val="003D54F6"/>
    <w:rsid w:val="003F09E5"/>
    <w:rsid w:val="00402536"/>
    <w:rsid w:val="00402E1E"/>
    <w:rsid w:val="0041504D"/>
    <w:rsid w:val="004341BF"/>
    <w:rsid w:val="00435666"/>
    <w:rsid w:val="0043644F"/>
    <w:rsid w:val="00440B4F"/>
    <w:rsid w:val="0044527D"/>
    <w:rsid w:val="00450B82"/>
    <w:rsid w:val="00454C21"/>
    <w:rsid w:val="00457FEA"/>
    <w:rsid w:val="00466612"/>
    <w:rsid w:val="00467EDD"/>
    <w:rsid w:val="0047106A"/>
    <w:rsid w:val="00471B77"/>
    <w:rsid w:val="00471FB7"/>
    <w:rsid w:val="0047232C"/>
    <w:rsid w:val="00472FA0"/>
    <w:rsid w:val="004754CC"/>
    <w:rsid w:val="00475E6F"/>
    <w:rsid w:val="004767A8"/>
    <w:rsid w:val="004818C3"/>
    <w:rsid w:val="004864B7"/>
    <w:rsid w:val="0049168D"/>
    <w:rsid w:val="00494BF9"/>
    <w:rsid w:val="004A56A8"/>
    <w:rsid w:val="004A6088"/>
    <w:rsid w:val="004A6571"/>
    <w:rsid w:val="004B2C76"/>
    <w:rsid w:val="004B2E4B"/>
    <w:rsid w:val="004B337F"/>
    <w:rsid w:val="004B4902"/>
    <w:rsid w:val="004B66FF"/>
    <w:rsid w:val="004C04C0"/>
    <w:rsid w:val="004C1E14"/>
    <w:rsid w:val="004C37D7"/>
    <w:rsid w:val="004D1221"/>
    <w:rsid w:val="004D3947"/>
    <w:rsid w:val="004D75DE"/>
    <w:rsid w:val="004D7951"/>
    <w:rsid w:val="00500DC2"/>
    <w:rsid w:val="00501A76"/>
    <w:rsid w:val="00505A03"/>
    <w:rsid w:val="00506844"/>
    <w:rsid w:val="00510CF9"/>
    <w:rsid w:val="00525BAF"/>
    <w:rsid w:val="005262B5"/>
    <w:rsid w:val="00535177"/>
    <w:rsid w:val="00536DAF"/>
    <w:rsid w:val="005371C8"/>
    <w:rsid w:val="0055451F"/>
    <w:rsid w:val="00555226"/>
    <w:rsid w:val="0055560E"/>
    <w:rsid w:val="005604EA"/>
    <w:rsid w:val="0056642D"/>
    <w:rsid w:val="005669F6"/>
    <w:rsid w:val="00570CC9"/>
    <w:rsid w:val="005757D8"/>
    <w:rsid w:val="00582194"/>
    <w:rsid w:val="005831A6"/>
    <w:rsid w:val="00583C9D"/>
    <w:rsid w:val="00584C5A"/>
    <w:rsid w:val="00590474"/>
    <w:rsid w:val="00590AF3"/>
    <w:rsid w:val="005975F0"/>
    <w:rsid w:val="00597EAA"/>
    <w:rsid w:val="005A7782"/>
    <w:rsid w:val="005A798D"/>
    <w:rsid w:val="005B4331"/>
    <w:rsid w:val="005B7730"/>
    <w:rsid w:val="005C258E"/>
    <w:rsid w:val="005C699F"/>
    <w:rsid w:val="005D003B"/>
    <w:rsid w:val="005D415F"/>
    <w:rsid w:val="005D53DC"/>
    <w:rsid w:val="005D6536"/>
    <w:rsid w:val="005E19CF"/>
    <w:rsid w:val="005F2214"/>
    <w:rsid w:val="005F2EE8"/>
    <w:rsid w:val="005F654F"/>
    <w:rsid w:val="005F790C"/>
    <w:rsid w:val="0060189A"/>
    <w:rsid w:val="00601E07"/>
    <w:rsid w:val="00603EEC"/>
    <w:rsid w:val="00612CAB"/>
    <w:rsid w:val="00621A51"/>
    <w:rsid w:val="00632217"/>
    <w:rsid w:val="00642D01"/>
    <w:rsid w:val="00646113"/>
    <w:rsid w:val="00646C59"/>
    <w:rsid w:val="00647497"/>
    <w:rsid w:val="00650493"/>
    <w:rsid w:val="00651A68"/>
    <w:rsid w:val="00652916"/>
    <w:rsid w:val="00652B31"/>
    <w:rsid w:val="00652DC1"/>
    <w:rsid w:val="006571E9"/>
    <w:rsid w:val="0066341B"/>
    <w:rsid w:val="00670320"/>
    <w:rsid w:val="0067143A"/>
    <w:rsid w:val="006758AF"/>
    <w:rsid w:val="006864FC"/>
    <w:rsid w:val="00690013"/>
    <w:rsid w:val="00697634"/>
    <w:rsid w:val="006A47CD"/>
    <w:rsid w:val="006A6687"/>
    <w:rsid w:val="006A6EF9"/>
    <w:rsid w:val="006B02CD"/>
    <w:rsid w:val="006B5926"/>
    <w:rsid w:val="006B6AEB"/>
    <w:rsid w:val="006C0D0D"/>
    <w:rsid w:val="006C64AC"/>
    <w:rsid w:val="006D1E2C"/>
    <w:rsid w:val="006D39DC"/>
    <w:rsid w:val="006D3E94"/>
    <w:rsid w:val="006D44DB"/>
    <w:rsid w:val="006E0049"/>
    <w:rsid w:val="006E2213"/>
    <w:rsid w:val="006E27AA"/>
    <w:rsid w:val="006E2853"/>
    <w:rsid w:val="006E7990"/>
    <w:rsid w:val="006F6358"/>
    <w:rsid w:val="00701F38"/>
    <w:rsid w:val="007062E5"/>
    <w:rsid w:val="00711D52"/>
    <w:rsid w:val="00712AB1"/>
    <w:rsid w:val="00715719"/>
    <w:rsid w:val="00716E8E"/>
    <w:rsid w:val="007304B4"/>
    <w:rsid w:val="00734034"/>
    <w:rsid w:val="00736181"/>
    <w:rsid w:val="007434E2"/>
    <w:rsid w:val="00746C91"/>
    <w:rsid w:val="00746F18"/>
    <w:rsid w:val="00750575"/>
    <w:rsid w:val="007528D6"/>
    <w:rsid w:val="00753041"/>
    <w:rsid w:val="00754D80"/>
    <w:rsid w:val="00757605"/>
    <w:rsid w:val="00761393"/>
    <w:rsid w:val="007673E2"/>
    <w:rsid w:val="00786156"/>
    <w:rsid w:val="007869B6"/>
    <w:rsid w:val="00791166"/>
    <w:rsid w:val="00794322"/>
    <w:rsid w:val="0079673C"/>
    <w:rsid w:val="007A23AF"/>
    <w:rsid w:val="007A415D"/>
    <w:rsid w:val="007A5266"/>
    <w:rsid w:val="007B147D"/>
    <w:rsid w:val="007B1CCF"/>
    <w:rsid w:val="007B2568"/>
    <w:rsid w:val="007C0CD1"/>
    <w:rsid w:val="007D11B7"/>
    <w:rsid w:val="007D3AD8"/>
    <w:rsid w:val="007D3B53"/>
    <w:rsid w:val="007E2495"/>
    <w:rsid w:val="007E307C"/>
    <w:rsid w:val="007E6FDC"/>
    <w:rsid w:val="007F3520"/>
    <w:rsid w:val="007F68D3"/>
    <w:rsid w:val="008026A5"/>
    <w:rsid w:val="00810E71"/>
    <w:rsid w:val="0081297B"/>
    <w:rsid w:val="00814892"/>
    <w:rsid w:val="00821C5F"/>
    <w:rsid w:val="0082490F"/>
    <w:rsid w:val="0082725A"/>
    <w:rsid w:val="00832B64"/>
    <w:rsid w:val="00833420"/>
    <w:rsid w:val="00833A8A"/>
    <w:rsid w:val="00833D4C"/>
    <w:rsid w:val="00833E6C"/>
    <w:rsid w:val="00834DEF"/>
    <w:rsid w:val="00837D17"/>
    <w:rsid w:val="008406D4"/>
    <w:rsid w:val="008416DB"/>
    <w:rsid w:val="0084689B"/>
    <w:rsid w:val="00851320"/>
    <w:rsid w:val="008515BB"/>
    <w:rsid w:val="00851A8F"/>
    <w:rsid w:val="00852840"/>
    <w:rsid w:val="0086473C"/>
    <w:rsid w:val="008668BA"/>
    <w:rsid w:val="00872895"/>
    <w:rsid w:val="00875038"/>
    <w:rsid w:val="00885B91"/>
    <w:rsid w:val="00886602"/>
    <w:rsid w:val="008878F6"/>
    <w:rsid w:val="00887A86"/>
    <w:rsid w:val="0089449A"/>
    <w:rsid w:val="00895559"/>
    <w:rsid w:val="0089713F"/>
    <w:rsid w:val="0089727E"/>
    <w:rsid w:val="008A5CB4"/>
    <w:rsid w:val="008B0942"/>
    <w:rsid w:val="008B1F29"/>
    <w:rsid w:val="008B356C"/>
    <w:rsid w:val="008B4827"/>
    <w:rsid w:val="008B571F"/>
    <w:rsid w:val="008B793A"/>
    <w:rsid w:val="008C067C"/>
    <w:rsid w:val="008D2429"/>
    <w:rsid w:val="008D55A7"/>
    <w:rsid w:val="008D5F31"/>
    <w:rsid w:val="008E01DD"/>
    <w:rsid w:val="008E4CF9"/>
    <w:rsid w:val="008F294F"/>
    <w:rsid w:val="008F2F09"/>
    <w:rsid w:val="008F49B5"/>
    <w:rsid w:val="00913533"/>
    <w:rsid w:val="00917D6E"/>
    <w:rsid w:val="00921C98"/>
    <w:rsid w:val="00927C4E"/>
    <w:rsid w:val="00931A17"/>
    <w:rsid w:val="00931E35"/>
    <w:rsid w:val="0093699C"/>
    <w:rsid w:val="0094592B"/>
    <w:rsid w:val="00945A12"/>
    <w:rsid w:val="00946C89"/>
    <w:rsid w:val="00946E73"/>
    <w:rsid w:val="009527AD"/>
    <w:rsid w:val="00957C8F"/>
    <w:rsid w:val="00967A02"/>
    <w:rsid w:val="00974211"/>
    <w:rsid w:val="00975A0C"/>
    <w:rsid w:val="00976773"/>
    <w:rsid w:val="00983CE0"/>
    <w:rsid w:val="009859AA"/>
    <w:rsid w:val="0099067B"/>
    <w:rsid w:val="009A143F"/>
    <w:rsid w:val="009A1F8C"/>
    <w:rsid w:val="009A3772"/>
    <w:rsid w:val="009A3BE6"/>
    <w:rsid w:val="009A48CF"/>
    <w:rsid w:val="009B2AB4"/>
    <w:rsid w:val="009C3A6F"/>
    <w:rsid w:val="009D3526"/>
    <w:rsid w:val="009D413B"/>
    <w:rsid w:val="009D4451"/>
    <w:rsid w:val="009E1BD9"/>
    <w:rsid w:val="009E5168"/>
    <w:rsid w:val="009F44B4"/>
    <w:rsid w:val="009F6E1C"/>
    <w:rsid w:val="00A01CE0"/>
    <w:rsid w:val="00A02CDD"/>
    <w:rsid w:val="00A06DE8"/>
    <w:rsid w:val="00A07CC3"/>
    <w:rsid w:val="00A124E0"/>
    <w:rsid w:val="00A17D23"/>
    <w:rsid w:val="00A20BF7"/>
    <w:rsid w:val="00A21B70"/>
    <w:rsid w:val="00A22E96"/>
    <w:rsid w:val="00A27AEA"/>
    <w:rsid w:val="00A335D7"/>
    <w:rsid w:val="00A4430E"/>
    <w:rsid w:val="00A46716"/>
    <w:rsid w:val="00A50B35"/>
    <w:rsid w:val="00A50E7E"/>
    <w:rsid w:val="00A51219"/>
    <w:rsid w:val="00A53ECC"/>
    <w:rsid w:val="00A540BE"/>
    <w:rsid w:val="00A54E5C"/>
    <w:rsid w:val="00A62545"/>
    <w:rsid w:val="00A6429C"/>
    <w:rsid w:val="00A64E41"/>
    <w:rsid w:val="00A65B38"/>
    <w:rsid w:val="00A6661A"/>
    <w:rsid w:val="00A70368"/>
    <w:rsid w:val="00A70C3C"/>
    <w:rsid w:val="00A72EBF"/>
    <w:rsid w:val="00A8037D"/>
    <w:rsid w:val="00A823D5"/>
    <w:rsid w:val="00A85529"/>
    <w:rsid w:val="00A90DAB"/>
    <w:rsid w:val="00A919BA"/>
    <w:rsid w:val="00A95D4E"/>
    <w:rsid w:val="00A95E12"/>
    <w:rsid w:val="00AA03AD"/>
    <w:rsid w:val="00AA3397"/>
    <w:rsid w:val="00AB0190"/>
    <w:rsid w:val="00AB3F2A"/>
    <w:rsid w:val="00AB4BD7"/>
    <w:rsid w:val="00AB68FF"/>
    <w:rsid w:val="00AB7BD0"/>
    <w:rsid w:val="00AC1232"/>
    <w:rsid w:val="00AC6FBD"/>
    <w:rsid w:val="00AD2859"/>
    <w:rsid w:val="00AD3F18"/>
    <w:rsid w:val="00AD588E"/>
    <w:rsid w:val="00AD7B46"/>
    <w:rsid w:val="00AE75DD"/>
    <w:rsid w:val="00AF5B58"/>
    <w:rsid w:val="00AF6334"/>
    <w:rsid w:val="00B037F4"/>
    <w:rsid w:val="00B04BC4"/>
    <w:rsid w:val="00B0712E"/>
    <w:rsid w:val="00B1254B"/>
    <w:rsid w:val="00B1273E"/>
    <w:rsid w:val="00B14742"/>
    <w:rsid w:val="00B14916"/>
    <w:rsid w:val="00B24B55"/>
    <w:rsid w:val="00B26D89"/>
    <w:rsid w:val="00B27E92"/>
    <w:rsid w:val="00B32D68"/>
    <w:rsid w:val="00B355DB"/>
    <w:rsid w:val="00B37F4A"/>
    <w:rsid w:val="00B41691"/>
    <w:rsid w:val="00B53AA9"/>
    <w:rsid w:val="00B54315"/>
    <w:rsid w:val="00B55209"/>
    <w:rsid w:val="00B55EEF"/>
    <w:rsid w:val="00B67386"/>
    <w:rsid w:val="00B7255E"/>
    <w:rsid w:val="00B83C19"/>
    <w:rsid w:val="00B94182"/>
    <w:rsid w:val="00B9544A"/>
    <w:rsid w:val="00B96AAD"/>
    <w:rsid w:val="00B976CC"/>
    <w:rsid w:val="00BB0871"/>
    <w:rsid w:val="00BB279D"/>
    <w:rsid w:val="00BB3D0A"/>
    <w:rsid w:val="00BB6C83"/>
    <w:rsid w:val="00BB70AD"/>
    <w:rsid w:val="00BB776F"/>
    <w:rsid w:val="00BC14AD"/>
    <w:rsid w:val="00BC4794"/>
    <w:rsid w:val="00BC6B69"/>
    <w:rsid w:val="00BD013F"/>
    <w:rsid w:val="00BD2FF5"/>
    <w:rsid w:val="00BD35EC"/>
    <w:rsid w:val="00BD65E9"/>
    <w:rsid w:val="00BE23BC"/>
    <w:rsid w:val="00BE616A"/>
    <w:rsid w:val="00BF27FB"/>
    <w:rsid w:val="00BF29A0"/>
    <w:rsid w:val="00BF33F6"/>
    <w:rsid w:val="00BF3ED6"/>
    <w:rsid w:val="00C07360"/>
    <w:rsid w:val="00C1029A"/>
    <w:rsid w:val="00C1191D"/>
    <w:rsid w:val="00C13D56"/>
    <w:rsid w:val="00C13DC8"/>
    <w:rsid w:val="00C21A99"/>
    <w:rsid w:val="00C22EB0"/>
    <w:rsid w:val="00C26B0B"/>
    <w:rsid w:val="00C26CC5"/>
    <w:rsid w:val="00C3431A"/>
    <w:rsid w:val="00C36894"/>
    <w:rsid w:val="00C37CB6"/>
    <w:rsid w:val="00C40EB2"/>
    <w:rsid w:val="00C43EFA"/>
    <w:rsid w:val="00C4419A"/>
    <w:rsid w:val="00C473C5"/>
    <w:rsid w:val="00C54CC7"/>
    <w:rsid w:val="00C57AF4"/>
    <w:rsid w:val="00C74631"/>
    <w:rsid w:val="00C81B60"/>
    <w:rsid w:val="00C95BC9"/>
    <w:rsid w:val="00CA2E29"/>
    <w:rsid w:val="00CA2E74"/>
    <w:rsid w:val="00CA742D"/>
    <w:rsid w:val="00CB1F98"/>
    <w:rsid w:val="00CB4173"/>
    <w:rsid w:val="00CB79B2"/>
    <w:rsid w:val="00CC1720"/>
    <w:rsid w:val="00CD068F"/>
    <w:rsid w:val="00CE107A"/>
    <w:rsid w:val="00CE5E24"/>
    <w:rsid w:val="00CF086A"/>
    <w:rsid w:val="00CF20B8"/>
    <w:rsid w:val="00CF4129"/>
    <w:rsid w:val="00CF5EB1"/>
    <w:rsid w:val="00D00959"/>
    <w:rsid w:val="00D02237"/>
    <w:rsid w:val="00D04788"/>
    <w:rsid w:val="00D06312"/>
    <w:rsid w:val="00D10228"/>
    <w:rsid w:val="00D1027A"/>
    <w:rsid w:val="00D14BC4"/>
    <w:rsid w:val="00D2550C"/>
    <w:rsid w:val="00D256C4"/>
    <w:rsid w:val="00D278F4"/>
    <w:rsid w:val="00D30E0C"/>
    <w:rsid w:val="00D33235"/>
    <w:rsid w:val="00D3529C"/>
    <w:rsid w:val="00D3604B"/>
    <w:rsid w:val="00D426B3"/>
    <w:rsid w:val="00D44B56"/>
    <w:rsid w:val="00D4529A"/>
    <w:rsid w:val="00D57107"/>
    <w:rsid w:val="00D6483E"/>
    <w:rsid w:val="00D77E4F"/>
    <w:rsid w:val="00D81EB2"/>
    <w:rsid w:val="00D82447"/>
    <w:rsid w:val="00D8754A"/>
    <w:rsid w:val="00D916A8"/>
    <w:rsid w:val="00D9495C"/>
    <w:rsid w:val="00D94CC8"/>
    <w:rsid w:val="00D9529D"/>
    <w:rsid w:val="00D955A0"/>
    <w:rsid w:val="00DA62C6"/>
    <w:rsid w:val="00DB0C7C"/>
    <w:rsid w:val="00DC14DD"/>
    <w:rsid w:val="00DC3EC3"/>
    <w:rsid w:val="00DC6E07"/>
    <w:rsid w:val="00DD2F9E"/>
    <w:rsid w:val="00DE3658"/>
    <w:rsid w:val="00DF473D"/>
    <w:rsid w:val="00DF5F21"/>
    <w:rsid w:val="00E02E37"/>
    <w:rsid w:val="00E104C5"/>
    <w:rsid w:val="00E11FFD"/>
    <w:rsid w:val="00E140EB"/>
    <w:rsid w:val="00E1437B"/>
    <w:rsid w:val="00E14F37"/>
    <w:rsid w:val="00E1624B"/>
    <w:rsid w:val="00E162E7"/>
    <w:rsid w:val="00E16A87"/>
    <w:rsid w:val="00E16D5B"/>
    <w:rsid w:val="00E1786B"/>
    <w:rsid w:val="00E262EC"/>
    <w:rsid w:val="00E30F4F"/>
    <w:rsid w:val="00E41AD6"/>
    <w:rsid w:val="00E43655"/>
    <w:rsid w:val="00E4428B"/>
    <w:rsid w:val="00E503D3"/>
    <w:rsid w:val="00E506F0"/>
    <w:rsid w:val="00E50BF1"/>
    <w:rsid w:val="00E541EA"/>
    <w:rsid w:val="00E55DDA"/>
    <w:rsid w:val="00E55E52"/>
    <w:rsid w:val="00E605C8"/>
    <w:rsid w:val="00E6345E"/>
    <w:rsid w:val="00E63939"/>
    <w:rsid w:val="00E67E50"/>
    <w:rsid w:val="00E81ECB"/>
    <w:rsid w:val="00E825E4"/>
    <w:rsid w:val="00E84799"/>
    <w:rsid w:val="00E91967"/>
    <w:rsid w:val="00E93136"/>
    <w:rsid w:val="00E9468A"/>
    <w:rsid w:val="00E95077"/>
    <w:rsid w:val="00EA2517"/>
    <w:rsid w:val="00EA6A59"/>
    <w:rsid w:val="00EB1E8B"/>
    <w:rsid w:val="00EB50B9"/>
    <w:rsid w:val="00EB570D"/>
    <w:rsid w:val="00EC0B11"/>
    <w:rsid w:val="00EC0FD3"/>
    <w:rsid w:val="00EC16A9"/>
    <w:rsid w:val="00EC6DB6"/>
    <w:rsid w:val="00EC7F8D"/>
    <w:rsid w:val="00ED2265"/>
    <w:rsid w:val="00ED2A4B"/>
    <w:rsid w:val="00ED3154"/>
    <w:rsid w:val="00ED3437"/>
    <w:rsid w:val="00ED37F4"/>
    <w:rsid w:val="00ED4C8D"/>
    <w:rsid w:val="00ED6505"/>
    <w:rsid w:val="00EE0D9A"/>
    <w:rsid w:val="00EE2CAA"/>
    <w:rsid w:val="00EF1435"/>
    <w:rsid w:val="00EF1F5C"/>
    <w:rsid w:val="00EF4D30"/>
    <w:rsid w:val="00EF7B8B"/>
    <w:rsid w:val="00F00059"/>
    <w:rsid w:val="00F071EA"/>
    <w:rsid w:val="00F1193A"/>
    <w:rsid w:val="00F13D20"/>
    <w:rsid w:val="00F150E1"/>
    <w:rsid w:val="00F17749"/>
    <w:rsid w:val="00F20D8F"/>
    <w:rsid w:val="00F23D16"/>
    <w:rsid w:val="00F24ED6"/>
    <w:rsid w:val="00F27527"/>
    <w:rsid w:val="00F340D5"/>
    <w:rsid w:val="00F3586C"/>
    <w:rsid w:val="00F43F7C"/>
    <w:rsid w:val="00F477D5"/>
    <w:rsid w:val="00F56AF9"/>
    <w:rsid w:val="00F56DAC"/>
    <w:rsid w:val="00F632B2"/>
    <w:rsid w:val="00F64163"/>
    <w:rsid w:val="00F667CD"/>
    <w:rsid w:val="00F74D32"/>
    <w:rsid w:val="00F80317"/>
    <w:rsid w:val="00F9064D"/>
    <w:rsid w:val="00F90D0F"/>
    <w:rsid w:val="00F916EE"/>
    <w:rsid w:val="00F91F11"/>
    <w:rsid w:val="00F94002"/>
    <w:rsid w:val="00F94513"/>
    <w:rsid w:val="00F95DF6"/>
    <w:rsid w:val="00FA131D"/>
    <w:rsid w:val="00FA1E6B"/>
    <w:rsid w:val="00FA5A94"/>
    <w:rsid w:val="00FA6835"/>
    <w:rsid w:val="00FB0F5D"/>
    <w:rsid w:val="00FB208E"/>
    <w:rsid w:val="00FB31EA"/>
    <w:rsid w:val="00FB54D6"/>
    <w:rsid w:val="00FC02F1"/>
    <w:rsid w:val="00FD510F"/>
    <w:rsid w:val="00FF1AC3"/>
    <w:rsid w:val="00FF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263FD1"/>
  <w15:docId w15:val="{85CB0410-6FF9-4EFF-97CE-E681ABACC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1E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4322"/>
    <w:pPr>
      <w:ind w:left="720"/>
      <w:contextualSpacing/>
    </w:pPr>
  </w:style>
  <w:style w:type="table" w:styleId="TableGrid">
    <w:name w:val="Table Grid"/>
    <w:basedOn w:val="TableNormal"/>
    <w:uiPriority w:val="59"/>
    <w:rsid w:val="00207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B69"/>
  </w:style>
  <w:style w:type="paragraph" w:styleId="Footer">
    <w:name w:val="footer"/>
    <w:basedOn w:val="Normal"/>
    <w:link w:val="FooterChar"/>
    <w:uiPriority w:val="99"/>
    <w:unhideWhenUsed/>
    <w:rsid w:val="00BC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B69"/>
  </w:style>
  <w:style w:type="character" w:styleId="Hyperlink">
    <w:name w:val="Hyperlink"/>
    <w:rsid w:val="00CC1720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CC172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C1E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PlainTable41">
    <w:name w:val="Plain Table 41"/>
    <w:basedOn w:val="TableNormal"/>
    <w:uiPriority w:val="44"/>
    <w:rsid w:val="00ED315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ED31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Table4-Accent11">
    <w:name w:val="List Table 4 - Accent 11"/>
    <w:basedOn w:val="TableNormal"/>
    <w:uiPriority w:val="49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1">
    <w:name w:val="List Table 41"/>
    <w:basedOn w:val="TableNormal"/>
    <w:uiPriority w:val="49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41">
    <w:name w:val="Grid Table 4 - Accent 41"/>
    <w:basedOn w:val="TableNormal"/>
    <w:uiPriority w:val="49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ghtGrid">
    <w:name w:val="Light Grid"/>
    <w:basedOn w:val="TableNormal"/>
    <w:uiPriority w:val="62"/>
    <w:rsid w:val="00E9196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7528D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nhideWhenUsed/>
    <w:rsid w:val="00814892"/>
    <w:pPr>
      <w:spacing w:before="100" w:beforeAutospacing="1" w:after="100" w:afterAutospacing="1" w:line="240" w:lineRule="auto"/>
    </w:pPr>
    <w:rPr>
      <w:rFonts w:eastAsia="Times New Roman"/>
      <w:color w:val="000080"/>
    </w:rPr>
  </w:style>
  <w:style w:type="character" w:customStyle="1" w:styleId="NoSpacingChar">
    <w:name w:val="No Spacing Char"/>
    <w:basedOn w:val="DefaultParagraphFont"/>
    <w:link w:val="NoSpacing"/>
    <w:uiPriority w:val="1"/>
    <w:rsid w:val="0082490F"/>
  </w:style>
  <w:style w:type="character" w:styleId="CommentReference">
    <w:name w:val="annotation reference"/>
    <w:basedOn w:val="DefaultParagraphFont"/>
    <w:uiPriority w:val="99"/>
    <w:semiHidden/>
    <w:unhideWhenUsed/>
    <w:rsid w:val="005D53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3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3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3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3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3D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9495C"/>
    <w:pPr>
      <w:spacing w:after="0" w:line="240" w:lineRule="auto"/>
    </w:pPr>
  </w:style>
  <w:style w:type="paragraph" w:customStyle="1" w:styleId="Default">
    <w:name w:val="Default"/>
    <w:rsid w:val="002C397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931E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952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963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7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  <Number xmlns="d48bccdd-9d79-4ff7-8c48-7ea1ac9c084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9" ma:contentTypeDescription="Create a new document." ma:contentTypeScope="" ma:versionID="df2174bc5b0c658a97db0cc171bd6dcd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2268d887ae99977aea2cd3fbc22a037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9FA879-1E04-4E2F-AF45-B76EEBB7A000}">
  <ds:schemaRefs>
    <ds:schemaRef ds:uri="http://schemas.microsoft.com/office/2006/metadata/properties"/>
    <ds:schemaRef ds:uri="http://schemas.microsoft.com/office/infopath/2007/PartnerControls"/>
    <ds:schemaRef ds:uri="c1cf9bbc-61a0-48a2-ac17-6c71eb332d2b"/>
    <ds:schemaRef ds:uri="d48bccdd-9d79-4ff7-8c48-7ea1ac9c084a"/>
  </ds:schemaRefs>
</ds:datastoreItem>
</file>

<file path=customXml/itemProps2.xml><?xml version="1.0" encoding="utf-8"?>
<ds:datastoreItem xmlns:ds="http://schemas.openxmlformats.org/officeDocument/2006/customXml" ds:itemID="{F35AF403-9D3A-45F9-8585-11A282C2CA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D65FA2-D046-48F8-BAF9-853C9CA0F6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C8ACBE-D6A6-4A71-81E7-4D7325E99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9</Words>
  <Characters>1600</Characters>
  <Application>Microsoft Office Word</Application>
  <DocSecurity>0</DocSecurity>
  <Lines>5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Memo Template</dc:title>
  <dc:creator>Daniel.Saephan@dof.ca.gov</dc:creator>
  <cp:lastModifiedBy>Saephan, Daniel</cp:lastModifiedBy>
  <cp:revision>11</cp:revision>
  <cp:lastPrinted>2020-07-03T00:07:00Z</cp:lastPrinted>
  <dcterms:created xsi:type="dcterms:W3CDTF">2022-07-13T16:00:00Z</dcterms:created>
  <dcterms:modified xsi:type="dcterms:W3CDTF">2025-08-25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77068CF4605047904B56A96DAF20C2</vt:lpwstr>
  </property>
  <property fmtid="{D5CDD505-2E9C-101B-9397-08002B2CF9AE}" pid="3" name="Order">
    <vt:r8>52604800</vt:r8>
  </property>
  <property fmtid="{D5CDD505-2E9C-101B-9397-08002B2CF9AE}" pid="4" name="MediaServiceImageTags">
    <vt:lpwstr/>
  </property>
  <property fmtid="{D5CDD505-2E9C-101B-9397-08002B2CF9AE}" pid="5" name="GrammarlyDocumentId">
    <vt:lpwstr>71e6715338951aed594c9e9159e946220e9cea408b9396d0bf68a2a43b5937d7</vt:lpwstr>
  </property>
</Properties>
</file>